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BA456" w14:textId="744CF821" w:rsidR="00251EA7" w:rsidRDefault="00251EA7" w:rsidP="00000688">
      <w:pPr>
        <w:pStyle w:val="Heading1"/>
        <w:spacing w:before="0" w:after="0"/>
        <w:jc w:val="center"/>
        <w:rPr>
          <w:sz w:val="32"/>
          <w:szCs w:val="32"/>
        </w:rPr>
      </w:pPr>
      <w:r w:rsidRPr="00000688">
        <w:rPr>
          <w:sz w:val="32"/>
          <w:szCs w:val="32"/>
        </w:rPr>
        <w:t xml:space="preserve">Workforce Opportunities </w:t>
      </w:r>
      <w:r w:rsidR="00000688" w:rsidRPr="00000688">
        <w:rPr>
          <w:sz w:val="32"/>
          <w:szCs w:val="32"/>
        </w:rPr>
        <w:t>for Rural Communities</w:t>
      </w:r>
    </w:p>
    <w:p w14:paraId="47D80060" w14:textId="443FF3B7" w:rsidR="00D42FD3" w:rsidRPr="00D42FD3" w:rsidRDefault="00D42FD3" w:rsidP="00D42FD3">
      <w:pPr>
        <w:jc w:val="center"/>
        <w:rPr>
          <w:rFonts w:asciiTheme="majorHAnsi" w:hAnsiTheme="majorHAnsi" w:cstheme="majorHAnsi"/>
          <w:b/>
          <w:bCs/>
          <w:sz w:val="24"/>
        </w:rPr>
      </w:pPr>
      <w:r w:rsidRPr="00D42FD3">
        <w:rPr>
          <w:rFonts w:asciiTheme="majorHAnsi" w:hAnsiTheme="majorHAnsi" w:cstheme="majorHAnsi"/>
          <w:b/>
          <w:bCs/>
          <w:sz w:val="24"/>
        </w:rPr>
        <w:t>Licensed Practical Nurse, Registered Nurse, Paramedic</w:t>
      </w:r>
    </w:p>
    <w:p w14:paraId="1C8AF352" w14:textId="1600194E" w:rsidR="00467865" w:rsidRPr="00275BB5" w:rsidRDefault="00506BB6" w:rsidP="000B08DD">
      <w:pPr>
        <w:pStyle w:val="Heading1"/>
        <w:spacing w:before="0" w:after="0"/>
        <w:jc w:val="center"/>
      </w:pPr>
      <w:r>
        <w:t>Scholarship</w:t>
      </w:r>
      <w:r w:rsidR="00856C35">
        <w:t xml:space="preserve"> Application</w:t>
      </w:r>
      <w:r>
        <w:t xml:space="preserve"> </w:t>
      </w:r>
      <w:r w:rsidR="000B08DD">
        <w:t>2022-2023</w:t>
      </w:r>
    </w:p>
    <w:p w14:paraId="19A56131" w14:textId="77777777" w:rsidR="00856C35" w:rsidRDefault="00856C35" w:rsidP="00856C35">
      <w:pPr>
        <w:pStyle w:val="Heading2"/>
      </w:pPr>
      <w:r w:rsidRPr="00856C35">
        <w:t>Applican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5114CE" w14:paraId="2ED356AC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1" w:type="dxa"/>
          </w:tcPr>
          <w:p w14:paraId="788E4474" w14:textId="77777777" w:rsidR="00A82BA3" w:rsidRPr="005114CE" w:rsidRDefault="00A82BA3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04E50410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2865" w:type="dxa"/>
            <w:tcBorders>
              <w:bottom w:val="single" w:sz="4" w:space="0" w:color="auto"/>
            </w:tcBorders>
          </w:tcPr>
          <w:p w14:paraId="60D99F45" w14:textId="52AA4435" w:rsidR="00A82BA3" w:rsidRPr="009C220D" w:rsidRDefault="00A82BA3" w:rsidP="00440CD8">
            <w:pPr>
              <w:pStyle w:val="FieldText"/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17C00285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81" w:type="dxa"/>
          </w:tcPr>
          <w:p w14:paraId="3C2D63BC" w14:textId="77777777" w:rsidR="00A82BA3" w:rsidRPr="005114CE" w:rsidRDefault="00A82BA3" w:rsidP="00490804">
            <w:pPr>
              <w:pStyle w:val="Heading4"/>
              <w:outlineLvl w:val="3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845" w:type="dxa"/>
            <w:tcBorders>
              <w:bottom w:val="single" w:sz="4" w:space="0" w:color="auto"/>
            </w:tcBorders>
          </w:tcPr>
          <w:p w14:paraId="3457FEB6" w14:textId="77777777" w:rsidR="00A82BA3" w:rsidRPr="009C220D" w:rsidRDefault="00A82BA3" w:rsidP="00440CD8">
            <w:pPr>
              <w:pStyle w:val="FieldText"/>
            </w:pPr>
          </w:p>
        </w:tc>
      </w:tr>
      <w:tr w:rsidR="00856C35" w:rsidRPr="005114CE" w14:paraId="5B61308F" w14:textId="77777777" w:rsidTr="00FF1313">
        <w:tc>
          <w:tcPr>
            <w:tcW w:w="1081" w:type="dxa"/>
          </w:tcPr>
          <w:p w14:paraId="7CB0D40E" w14:textId="77777777" w:rsidR="00856C35" w:rsidRPr="00D6155E" w:rsidRDefault="00856C35" w:rsidP="00440CD8"/>
        </w:tc>
        <w:tc>
          <w:tcPr>
            <w:tcW w:w="2940" w:type="dxa"/>
            <w:tcBorders>
              <w:top w:val="single" w:sz="4" w:space="0" w:color="auto"/>
            </w:tcBorders>
          </w:tcPr>
          <w:p w14:paraId="26C4198B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</w:tcPr>
          <w:p w14:paraId="4C14B818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51E75F50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M.I.</w:t>
            </w:r>
          </w:p>
        </w:tc>
        <w:tc>
          <w:tcPr>
            <w:tcW w:w="681" w:type="dxa"/>
          </w:tcPr>
          <w:p w14:paraId="34405DCD" w14:textId="77777777" w:rsidR="00856C35" w:rsidRPr="005114CE" w:rsidRDefault="00856C35" w:rsidP="00856C35"/>
        </w:tc>
        <w:tc>
          <w:tcPr>
            <w:tcW w:w="1845" w:type="dxa"/>
            <w:tcBorders>
              <w:top w:val="single" w:sz="4" w:space="0" w:color="auto"/>
            </w:tcBorders>
          </w:tcPr>
          <w:p w14:paraId="245B3DDE" w14:textId="77777777" w:rsidR="00856C35" w:rsidRPr="009C220D" w:rsidRDefault="00856C35" w:rsidP="00856C35"/>
        </w:tc>
      </w:tr>
    </w:tbl>
    <w:p w14:paraId="3A90BFA8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7199"/>
        <w:gridCol w:w="1800"/>
      </w:tblGrid>
      <w:tr w:rsidR="00A82BA3" w:rsidRPr="005114CE" w14:paraId="30A4F66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5E156479" w14:textId="77777777" w:rsidR="00A82BA3" w:rsidRPr="005114CE" w:rsidRDefault="00A82BA3" w:rsidP="00490804">
            <w:r w:rsidRPr="005114CE"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</w:tcPr>
          <w:p w14:paraId="75BC6AFE" w14:textId="77777777" w:rsidR="00A82BA3" w:rsidRPr="00FF1313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86187D6" w14:textId="77777777" w:rsidR="00A82BA3" w:rsidRPr="00FF1313" w:rsidRDefault="00A82BA3" w:rsidP="00440CD8">
            <w:pPr>
              <w:pStyle w:val="FieldText"/>
            </w:pPr>
          </w:p>
        </w:tc>
      </w:tr>
      <w:tr w:rsidR="00856C35" w:rsidRPr="005114CE" w14:paraId="3E15E29B" w14:textId="77777777" w:rsidTr="00FF1313">
        <w:tc>
          <w:tcPr>
            <w:tcW w:w="1081" w:type="dxa"/>
          </w:tcPr>
          <w:p w14:paraId="438EC40F" w14:textId="77777777" w:rsidR="00856C35" w:rsidRPr="005114CE" w:rsidRDefault="00856C35" w:rsidP="00440CD8"/>
        </w:tc>
        <w:tc>
          <w:tcPr>
            <w:tcW w:w="7199" w:type="dxa"/>
            <w:tcBorders>
              <w:top w:val="single" w:sz="4" w:space="0" w:color="auto"/>
            </w:tcBorders>
          </w:tcPr>
          <w:p w14:paraId="57045514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C40D41A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Apartment/Unit #</w:t>
            </w:r>
          </w:p>
        </w:tc>
      </w:tr>
    </w:tbl>
    <w:p w14:paraId="68A32322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5114CE" w14:paraId="036D2AF1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5587AC7D" w14:textId="77777777" w:rsidR="00C76039" w:rsidRPr="00FA6695" w:rsidRDefault="00C76039">
            <w:pPr>
              <w:rPr>
                <w:sz w:val="12"/>
                <w:szCs w:val="12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50F108C8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49EAC489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E829A7A" w14:textId="77777777" w:rsidR="00C76039" w:rsidRPr="005114CE" w:rsidRDefault="00C76039" w:rsidP="00440CD8">
            <w:pPr>
              <w:pStyle w:val="FieldText"/>
            </w:pPr>
          </w:p>
        </w:tc>
      </w:tr>
      <w:tr w:rsidR="00856C35" w:rsidRPr="005114CE" w14:paraId="3A732E85" w14:textId="77777777" w:rsidTr="00FF1313">
        <w:trPr>
          <w:trHeight w:val="288"/>
        </w:trPr>
        <w:tc>
          <w:tcPr>
            <w:tcW w:w="1081" w:type="dxa"/>
          </w:tcPr>
          <w:p w14:paraId="0E151341" w14:textId="77777777"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599064D3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1378E60C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01E0359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ZIP Code</w:t>
            </w:r>
          </w:p>
        </w:tc>
      </w:tr>
    </w:tbl>
    <w:p w14:paraId="6FCC7F34" w14:textId="77777777" w:rsidR="00856C35" w:rsidRPr="00FA6695" w:rsidRDefault="00856C35">
      <w:pPr>
        <w:rPr>
          <w:sz w:val="10"/>
          <w:szCs w:val="14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3690"/>
        <w:gridCol w:w="720"/>
        <w:gridCol w:w="4590"/>
      </w:tblGrid>
      <w:tr w:rsidR="00841645" w:rsidRPr="005114CE" w14:paraId="6719C8B9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1338D465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0638ECC1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720" w:type="dxa"/>
          </w:tcPr>
          <w:p w14:paraId="50DF5538" w14:textId="77777777" w:rsidR="00841645" w:rsidRPr="005114CE" w:rsidRDefault="00C92A3C" w:rsidP="00490804">
            <w:pPr>
              <w:pStyle w:val="Heading4"/>
              <w:outlineLvl w:val="3"/>
            </w:pPr>
            <w:r>
              <w:t>E</w:t>
            </w:r>
            <w:r w:rsidR="003A41A1"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22D52C86" w14:textId="77777777" w:rsidR="00841645" w:rsidRPr="009C220D" w:rsidRDefault="00841645" w:rsidP="00440CD8">
            <w:pPr>
              <w:pStyle w:val="FieldText"/>
            </w:pPr>
          </w:p>
        </w:tc>
      </w:tr>
    </w:tbl>
    <w:p w14:paraId="6F9649CB" w14:textId="77777777" w:rsidR="00856C35" w:rsidRPr="00FA6695" w:rsidRDefault="00856C35">
      <w:pPr>
        <w:rPr>
          <w:sz w:val="16"/>
          <w:szCs w:val="20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5114CE" w14:paraId="72F3C6D2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7399F3CB" w14:textId="77777777" w:rsidR="009C220D" w:rsidRPr="005114CE" w:rsidRDefault="009C220D" w:rsidP="00490804">
            <w:r w:rsidRPr="005114CE">
              <w:t xml:space="preserve">Are you a citizen of the </w:t>
            </w:r>
            <w:smartTag w:uri="urn:schemas-microsoft-com:office:smarttags" w:element="place">
              <w:smartTag w:uri="urn:schemas-microsoft-com:office:smarttags" w:element="country-region">
                <w:r w:rsidRPr="005114CE">
                  <w:t>United States</w:t>
                </w:r>
              </w:smartTag>
            </w:smartTag>
            <w:r w:rsidRPr="005114CE">
              <w:t>?</w:t>
            </w:r>
          </w:p>
        </w:tc>
        <w:tc>
          <w:tcPr>
            <w:tcW w:w="665" w:type="dxa"/>
          </w:tcPr>
          <w:p w14:paraId="742AA71B" w14:textId="77777777" w:rsidR="009C220D" w:rsidRPr="00D6155E" w:rsidRDefault="009C220D" w:rsidP="00490804">
            <w:pPr>
              <w:pStyle w:val="Checkbox"/>
            </w:pPr>
            <w:r w:rsidRPr="00D6155E">
              <w:t>YES</w:t>
            </w:r>
          </w:p>
          <w:p w14:paraId="2359BA76" w14:textId="77777777" w:rsidR="009C220D" w:rsidRPr="005114CE" w:rsidRDefault="00724FA4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  <w:bookmarkEnd w:id="0"/>
          </w:p>
        </w:tc>
        <w:tc>
          <w:tcPr>
            <w:tcW w:w="509" w:type="dxa"/>
          </w:tcPr>
          <w:p w14:paraId="4452F9E3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3E495C12" w14:textId="77777777" w:rsidR="009C220D" w:rsidRPr="00D6155E" w:rsidRDefault="00724FA4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="009C220D" w:rsidRPr="00D6155E">
              <w:instrText xml:space="preserve"> FORMCHECKBOX </w:instrText>
            </w:r>
            <w:r w:rsidR="00000000">
              <w:fldChar w:fldCharType="separate"/>
            </w:r>
            <w:r w:rsidRPr="00D6155E">
              <w:fldChar w:fldCharType="end"/>
            </w:r>
            <w:bookmarkEnd w:id="1"/>
          </w:p>
        </w:tc>
        <w:tc>
          <w:tcPr>
            <w:tcW w:w="4031" w:type="dxa"/>
          </w:tcPr>
          <w:p w14:paraId="1F5DF9E1" w14:textId="77777777" w:rsidR="009C220D" w:rsidRPr="005114CE" w:rsidRDefault="009C220D" w:rsidP="00490804">
            <w:pPr>
              <w:pStyle w:val="Heading4"/>
              <w:outlineLvl w:val="3"/>
            </w:pPr>
            <w:r w:rsidRPr="005114CE">
              <w:t>If no, are you authorized to work in the U.S.?</w:t>
            </w:r>
          </w:p>
        </w:tc>
        <w:tc>
          <w:tcPr>
            <w:tcW w:w="517" w:type="dxa"/>
          </w:tcPr>
          <w:p w14:paraId="7347F052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29DB73D9" w14:textId="3495A594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666" w:type="dxa"/>
          </w:tcPr>
          <w:p w14:paraId="62F821A0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642ED023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</w:tr>
    </w:tbl>
    <w:p w14:paraId="0D1F6D03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5214"/>
      </w:tblGrid>
      <w:tr w:rsidR="009C220D" w:rsidRPr="005114CE" w14:paraId="0D3E7C75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13C8C714" w14:textId="77777777" w:rsidR="009C220D" w:rsidRPr="005114CE" w:rsidRDefault="009C220D" w:rsidP="00490804">
            <w:r w:rsidRPr="005114CE">
              <w:t>Have you ever been convicted of a felony?</w:t>
            </w:r>
          </w:p>
        </w:tc>
        <w:tc>
          <w:tcPr>
            <w:tcW w:w="665" w:type="dxa"/>
          </w:tcPr>
          <w:p w14:paraId="188A1220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03E61086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2C148F51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2BCAD777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5214" w:type="dxa"/>
          </w:tcPr>
          <w:p w14:paraId="1FB8BD2F" w14:textId="77777777" w:rsidR="009C220D" w:rsidRPr="005114CE" w:rsidRDefault="009C220D" w:rsidP="00682C69"/>
        </w:tc>
      </w:tr>
    </w:tbl>
    <w:p w14:paraId="313959D0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8748"/>
      </w:tblGrid>
      <w:tr w:rsidR="000F2DF4" w:rsidRPr="005114CE" w14:paraId="355B4BC3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32" w:type="dxa"/>
          </w:tcPr>
          <w:p w14:paraId="00375B15" w14:textId="77777777" w:rsidR="000F2DF4" w:rsidRPr="005114CE" w:rsidRDefault="000F2DF4" w:rsidP="00490804">
            <w:r w:rsidRPr="005114CE">
              <w:t>If yes, explain:</w:t>
            </w:r>
          </w:p>
        </w:tc>
        <w:tc>
          <w:tcPr>
            <w:tcW w:w="8748" w:type="dxa"/>
            <w:tcBorders>
              <w:bottom w:val="single" w:sz="4" w:space="0" w:color="auto"/>
            </w:tcBorders>
          </w:tcPr>
          <w:p w14:paraId="66ADD1ED" w14:textId="77777777" w:rsidR="000F2DF4" w:rsidRPr="009C220D" w:rsidRDefault="000F2DF4" w:rsidP="00617C65">
            <w:pPr>
              <w:pStyle w:val="FieldText"/>
            </w:pPr>
          </w:p>
        </w:tc>
      </w:tr>
    </w:tbl>
    <w:p w14:paraId="0A7657D4" w14:textId="77777777" w:rsidR="00330050" w:rsidRDefault="00330050" w:rsidP="00330050">
      <w:pPr>
        <w:pStyle w:val="Heading2"/>
      </w:pPr>
      <w:r>
        <w:t>Educ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0F2DF4" w:rsidRPr="00613129" w14:paraId="422D3350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</w:tcPr>
          <w:p w14:paraId="79140746" w14:textId="77777777" w:rsidR="000F2DF4" w:rsidRPr="005114CE" w:rsidRDefault="000F2DF4" w:rsidP="00490804">
            <w:r w:rsidRPr="005114CE">
              <w:t>High School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10680F87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32874B4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4211DBE2" w14:textId="77777777" w:rsidR="000F2DF4" w:rsidRPr="005114CE" w:rsidRDefault="000F2DF4" w:rsidP="00617C65">
            <w:pPr>
              <w:pStyle w:val="FieldText"/>
            </w:pPr>
          </w:p>
        </w:tc>
      </w:tr>
    </w:tbl>
    <w:p w14:paraId="5B16561C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7F1B66B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97" w:type="dxa"/>
          </w:tcPr>
          <w:p w14:paraId="02F2460B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2375CD9E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795DF406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246781EB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31EFD20A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58598FEA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7EF2EC61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4863466A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2391300B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13ECE02E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</w:t>
            </w:r>
            <w:r w:rsidR="00330050">
              <w:t>iploma</w:t>
            </w:r>
            <w:r w:rsidRPr="005114CE">
              <w:t>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0160F173" w14:textId="77777777" w:rsidR="00250014" w:rsidRPr="005114CE" w:rsidRDefault="00250014" w:rsidP="00617C65">
            <w:pPr>
              <w:pStyle w:val="FieldText"/>
            </w:pPr>
          </w:p>
        </w:tc>
      </w:tr>
    </w:tbl>
    <w:p w14:paraId="5941A067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0F2DF4" w:rsidRPr="00613129" w14:paraId="4B5AF475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45B36DE7" w14:textId="77777777" w:rsidR="000F2DF4" w:rsidRPr="005114CE" w:rsidRDefault="000F2DF4" w:rsidP="00490804">
            <w:r w:rsidRPr="005114CE">
              <w:t>College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0F8C12A2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BB390EB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02CB4677" w14:textId="77777777" w:rsidR="000F2DF4" w:rsidRPr="005114CE" w:rsidRDefault="000F2DF4" w:rsidP="00617C65">
            <w:pPr>
              <w:pStyle w:val="FieldText"/>
            </w:pPr>
          </w:p>
        </w:tc>
      </w:tr>
    </w:tbl>
    <w:p w14:paraId="7B61134E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943"/>
        <w:gridCol w:w="488"/>
        <w:gridCol w:w="232"/>
        <w:gridCol w:w="370"/>
        <w:gridCol w:w="530"/>
        <w:gridCol w:w="387"/>
        <w:gridCol w:w="2853"/>
      </w:tblGrid>
      <w:tr w:rsidR="00250014" w:rsidRPr="00613129" w14:paraId="7863FAAE" w14:textId="77777777" w:rsidTr="006923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7" w:type="dxa"/>
          </w:tcPr>
          <w:p w14:paraId="562E9045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53618780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5F980A92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66DA7168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943" w:type="dxa"/>
          </w:tcPr>
          <w:p w14:paraId="653D91F9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488" w:type="dxa"/>
          </w:tcPr>
          <w:p w14:paraId="0615EC94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1221AB8E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  <w:gridSpan w:val="2"/>
          </w:tcPr>
          <w:p w14:paraId="30BF2C7F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311AC9AC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  <w:gridSpan w:val="2"/>
          </w:tcPr>
          <w:p w14:paraId="6BB7948A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7CCA4FCA" w14:textId="77777777" w:rsidR="00250014" w:rsidRPr="005114CE" w:rsidRDefault="00250014" w:rsidP="00617C65">
            <w:pPr>
              <w:pStyle w:val="FieldText"/>
            </w:pPr>
          </w:p>
        </w:tc>
      </w:tr>
      <w:tr w:rsidR="00A64E89" w:rsidRPr="005114CE" w14:paraId="6CA52176" w14:textId="77777777" w:rsidTr="00692332">
        <w:trPr>
          <w:gridAfter w:val="2"/>
          <w:wAfter w:w="3240" w:type="dxa"/>
        </w:trPr>
        <w:tc>
          <w:tcPr>
            <w:tcW w:w="5220" w:type="dxa"/>
            <w:gridSpan w:val="5"/>
          </w:tcPr>
          <w:p w14:paraId="2D1AE572" w14:textId="77777777" w:rsidR="00145F64" w:rsidRDefault="00145F64" w:rsidP="00891DCF"/>
          <w:p w14:paraId="5E15AA1A" w14:textId="3FB52C73" w:rsidR="00A64E89" w:rsidRPr="005114CE" w:rsidRDefault="00A64E89" w:rsidP="00891DCF">
            <w:r w:rsidRPr="005114CE">
              <w:t xml:space="preserve">May we contact your </w:t>
            </w:r>
            <w:r>
              <w:t>school/teacher</w:t>
            </w:r>
            <w:r w:rsidRPr="005114CE">
              <w:t xml:space="preserve"> for a reference?</w:t>
            </w:r>
          </w:p>
        </w:tc>
        <w:tc>
          <w:tcPr>
            <w:tcW w:w="720" w:type="dxa"/>
            <w:gridSpan w:val="2"/>
          </w:tcPr>
          <w:p w14:paraId="002B814A" w14:textId="77777777" w:rsidR="00A64E89" w:rsidRPr="009C220D" w:rsidRDefault="00A64E89" w:rsidP="00891DCF">
            <w:pPr>
              <w:pStyle w:val="Checkbox"/>
            </w:pPr>
            <w:r>
              <w:t>YES</w:t>
            </w:r>
          </w:p>
          <w:p w14:paraId="200B9F32" w14:textId="77777777" w:rsidR="00A64E89" w:rsidRPr="005114CE" w:rsidRDefault="00A64E89" w:rsidP="00891DCF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  <w:gridSpan w:val="2"/>
          </w:tcPr>
          <w:p w14:paraId="78E6F430" w14:textId="77777777" w:rsidR="00A64E89" w:rsidRPr="009C220D" w:rsidRDefault="00A64E89" w:rsidP="00891DCF">
            <w:pPr>
              <w:pStyle w:val="Checkbox"/>
            </w:pPr>
            <w:r>
              <w:t>NO</w:t>
            </w:r>
          </w:p>
          <w:p w14:paraId="4F32D869" w14:textId="77777777" w:rsidR="00A64E89" w:rsidRPr="005114CE" w:rsidRDefault="00A64E89" w:rsidP="00891DCF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</w:tr>
      <w:tr w:rsidR="00692332" w:rsidRPr="005114CE" w14:paraId="32612CC6" w14:textId="77777777" w:rsidTr="00692332">
        <w:trPr>
          <w:gridAfter w:val="2"/>
          <w:wAfter w:w="3240" w:type="dxa"/>
        </w:trPr>
        <w:tc>
          <w:tcPr>
            <w:tcW w:w="5220" w:type="dxa"/>
            <w:gridSpan w:val="5"/>
          </w:tcPr>
          <w:p w14:paraId="29E57C21" w14:textId="1C72740F" w:rsidR="00692332" w:rsidRDefault="00692332" w:rsidP="00692332">
            <w:pPr>
              <w:ind w:right="-432"/>
            </w:pPr>
          </w:p>
        </w:tc>
        <w:tc>
          <w:tcPr>
            <w:tcW w:w="720" w:type="dxa"/>
            <w:gridSpan w:val="2"/>
          </w:tcPr>
          <w:p w14:paraId="63D7C9D0" w14:textId="7FC432E6" w:rsidR="00692332" w:rsidRDefault="00692332" w:rsidP="00692332">
            <w:pPr>
              <w:pStyle w:val="Checkbox"/>
              <w:ind w:left="1440"/>
              <w:jc w:val="left"/>
            </w:pPr>
          </w:p>
        </w:tc>
        <w:tc>
          <w:tcPr>
            <w:tcW w:w="900" w:type="dxa"/>
            <w:gridSpan w:val="2"/>
          </w:tcPr>
          <w:p w14:paraId="686629DF" w14:textId="77777777" w:rsidR="00692332" w:rsidRDefault="00692332" w:rsidP="00891DCF">
            <w:pPr>
              <w:pStyle w:val="Checkbox"/>
            </w:pPr>
          </w:p>
        </w:tc>
      </w:tr>
    </w:tbl>
    <w:p w14:paraId="4E3901EE" w14:textId="6789333C" w:rsidR="00330050" w:rsidRDefault="00E77D7F" w:rsidP="00330050">
      <w:pPr>
        <w:pStyle w:val="Heading2"/>
      </w:pPr>
      <w:r>
        <w:t>Employment History, if applicable</w:t>
      </w:r>
    </w:p>
    <w:p w14:paraId="7C0BE02C" w14:textId="4CB1B785" w:rsidR="00330050" w:rsidRDefault="00330050" w:rsidP="00490804">
      <w:pPr>
        <w:pStyle w:val="Italic"/>
      </w:pPr>
      <w:r w:rsidRPr="007F3D5B">
        <w:t>Please list</w:t>
      </w:r>
      <w:r w:rsidR="00E77D7F">
        <w:t xml:space="preserve"> current </w:t>
      </w:r>
      <w:r w:rsidR="00692332">
        <w:t xml:space="preserve">and </w:t>
      </w:r>
      <w:r w:rsidR="00692332" w:rsidRPr="007F3D5B">
        <w:t>last</w:t>
      </w:r>
      <w:r w:rsidR="00E77D7F">
        <w:t xml:space="preserve"> employer, or if unemployed, last two employers</w:t>
      </w:r>
      <w:r w:rsidRPr="007F3D5B">
        <w:t>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0F2DF4" w:rsidRPr="005114CE" w14:paraId="50BAE3C9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6EA3FA95" w14:textId="77777777" w:rsidR="000F2DF4" w:rsidRPr="005114CE" w:rsidRDefault="000F2DF4" w:rsidP="00490804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23D1170C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276DF703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0A9E4CA" w14:textId="77777777" w:rsidR="000F2DF4" w:rsidRPr="009C220D" w:rsidRDefault="000F2DF4" w:rsidP="00A211B2">
            <w:pPr>
              <w:pStyle w:val="FieldText"/>
            </w:pPr>
          </w:p>
        </w:tc>
      </w:tr>
      <w:tr w:rsidR="000F2DF4" w:rsidRPr="005114CE" w14:paraId="6C81261F" w14:textId="77777777" w:rsidTr="00BD103E">
        <w:trPr>
          <w:trHeight w:val="360"/>
        </w:trPr>
        <w:tc>
          <w:tcPr>
            <w:tcW w:w="1072" w:type="dxa"/>
          </w:tcPr>
          <w:p w14:paraId="2CC17E06" w14:textId="77777777" w:rsidR="000F2DF4" w:rsidRPr="005114CE" w:rsidRDefault="000D2539" w:rsidP="00490804">
            <w:r>
              <w:t>Company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60C6427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746AF9F1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7038138" w14:textId="77777777" w:rsidR="000F2DF4" w:rsidRPr="009C220D" w:rsidRDefault="000F2DF4" w:rsidP="00682C69">
            <w:pPr>
              <w:pStyle w:val="FieldText"/>
            </w:pPr>
          </w:p>
        </w:tc>
      </w:tr>
      <w:tr w:rsidR="00BD103E" w:rsidRPr="005114CE" w14:paraId="54228B99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31A058DE" w14:textId="77777777" w:rsidR="00BD103E" w:rsidRDefault="00BD103E" w:rsidP="00490804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F7DFBCF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F32391F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4C63D17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78BF5151" w14:textId="77777777" w:rsidTr="00692332">
        <w:trPr>
          <w:trHeight w:hRule="exact" w:val="262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524A2B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BF42872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0C04235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B8A5D9" w14:textId="77777777" w:rsidR="00D55AFA" w:rsidRDefault="00D55AFA" w:rsidP="00330050"/>
        </w:tc>
      </w:tr>
      <w:tr w:rsidR="000F2DF4" w:rsidRPr="005114CE" w14:paraId="30ACC72F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5E9F884F" w14:textId="77777777" w:rsidR="000F2DF4" w:rsidRPr="005114CE" w:rsidRDefault="000F2DF4" w:rsidP="00490804">
            <w:r w:rsidRPr="005114CE">
              <w:t>Full Name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93D3084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2B7B0E6C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AE5103D" w14:textId="77777777" w:rsidR="000F2DF4" w:rsidRPr="009C220D" w:rsidRDefault="000F2DF4" w:rsidP="00A211B2">
            <w:pPr>
              <w:pStyle w:val="FieldText"/>
            </w:pPr>
          </w:p>
        </w:tc>
      </w:tr>
      <w:tr w:rsidR="000D2539" w:rsidRPr="005114CE" w14:paraId="78D1B64C" w14:textId="77777777" w:rsidTr="00BD103E">
        <w:trPr>
          <w:trHeight w:val="360"/>
        </w:trPr>
        <w:tc>
          <w:tcPr>
            <w:tcW w:w="1072" w:type="dxa"/>
          </w:tcPr>
          <w:p w14:paraId="6F621370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090A6D3" w14:textId="77777777" w:rsidR="000D2539" w:rsidRPr="009C220D" w:rsidRDefault="000D2539" w:rsidP="00A211B2">
            <w:pPr>
              <w:pStyle w:val="FieldText"/>
            </w:pPr>
          </w:p>
        </w:tc>
        <w:tc>
          <w:tcPr>
            <w:tcW w:w="1350" w:type="dxa"/>
          </w:tcPr>
          <w:p w14:paraId="685CBF4C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923ADDC" w14:textId="77777777" w:rsidR="000D2539" w:rsidRPr="009C220D" w:rsidRDefault="000D2539" w:rsidP="00682C69">
            <w:pPr>
              <w:pStyle w:val="FieldText"/>
            </w:pPr>
          </w:p>
        </w:tc>
      </w:tr>
      <w:tr w:rsidR="00BD103E" w:rsidRPr="005114CE" w14:paraId="51EC7F20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204B7899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0A5E4A25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E4F28A2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DD6BBBA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29F1CCB2" w14:textId="77777777" w:rsidTr="00692332">
        <w:trPr>
          <w:trHeight w:hRule="exact" w:val="235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8D5BD12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A3B7B9B" w14:textId="77777777" w:rsidR="00D55AFA" w:rsidRDefault="00D55AFA" w:rsidP="00330050"/>
          <w:p w14:paraId="7EEF5DC4" w14:textId="77777777" w:rsidR="00E77D7F" w:rsidRDefault="00E77D7F" w:rsidP="00330050"/>
          <w:p w14:paraId="3AC3628F" w14:textId="5701E65D" w:rsidR="00E77D7F" w:rsidRDefault="00E77D7F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4A8EE13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C23ED9" w14:textId="77777777" w:rsidR="00D55AFA" w:rsidRDefault="00D55AFA" w:rsidP="00330050"/>
        </w:tc>
      </w:tr>
    </w:tbl>
    <w:p w14:paraId="5CFFEB73" w14:textId="77777777" w:rsidR="00E77D7F" w:rsidRDefault="00E77D7F" w:rsidP="00E77D7F">
      <w:pPr>
        <w:pStyle w:val="Heading2"/>
      </w:pPr>
      <w:r>
        <w:t>References</w:t>
      </w:r>
    </w:p>
    <w:p w14:paraId="60F87092" w14:textId="77777777" w:rsidR="00E77D7F" w:rsidRDefault="00E77D7F" w:rsidP="00E77D7F">
      <w:pPr>
        <w:pStyle w:val="Italic"/>
      </w:pPr>
      <w:r w:rsidRPr="007F3D5B">
        <w:t xml:space="preserve">Please list </w:t>
      </w:r>
      <w:r>
        <w:t>two</w:t>
      </w:r>
      <w:r w:rsidRPr="007F3D5B">
        <w:t xml:space="preserve"> references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E77D7F" w:rsidRPr="005114CE" w14:paraId="34D5D655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36036A0E" w14:textId="77777777" w:rsidR="00E77D7F" w:rsidRPr="005114CE" w:rsidRDefault="00E77D7F" w:rsidP="00891DCF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3C086CD5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2A4407BD" w14:textId="77777777" w:rsidR="00E77D7F" w:rsidRPr="005114CE" w:rsidRDefault="00E77D7F" w:rsidP="00891DCF">
            <w:pPr>
              <w:pStyle w:val="Heading4"/>
              <w:outlineLvl w:val="3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0EE9A7C4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6438534F" w14:textId="77777777" w:rsidTr="00891DCF">
        <w:trPr>
          <w:trHeight w:val="360"/>
        </w:trPr>
        <w:tc>
          <w:tcPr>
            <w:tcW w:w="1072" w:type="dxa"/>
          </w:tcPr>
          <w:p w14:paraId="0A8C4357" w14:textId="77777777" w:rsidR="00E77D7F" w:rsidRPr="005114CE" w:rsidRDefault="00E77D7F" w:rsidP="00891DCF">
            <w:r>
              <w:t>Company</w:t>
            </w:r>
            <w:r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42000685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1606F2B6" w14:textId="77777777" w:rsidR="00E77D7F" w:rsidRPr="005114CE" w:rsidRDefault="00E77D7F" w:rsidP="00891DCF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399F427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4DA7A439" w14:textId="77777777" w:rsidTr="000B08DD">
        <w:trPr>
          <w:trHeight w:val="431"/>
        </w:trPr>
        <w:tc>
          <w:tcPr>
            <w:tcW w:w="1072" w:type="dxa"/>
            <w:tcBorders>
              <w:bottom w:val="single" w:sz="4" w:space="0" w:color="auto"/>
            </w:tcBorders>
          </w:tcPr>
          <w:p w14:paraId="5FE0E10D" w14:textId="77777777" w:rsidR="00E77D7F" w:rsidRDefault="00E77D7F" w:rsidP="00891DCF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5126AA61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3633257" w14:textId="77777777" w:rsidR="00E77D7F" w:rsidRPr="005114CE" w:rsidRDefault="00E77D7F" w:rsidP="00891DCF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F8F0B0D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6D59F36F" w14:textId="77777777" w:rsidTr="000B08DD">
        <w:trPr>
          <w:trHeight w:hRule="exact" w:val="253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35408E2" w14:textId="77777777" w:rsidR="00E77D7F" w:rsidRPr="005114CE" w:rsidRDefault="00E77D7F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E58857" w14:textId="77777777" w:rsidR="00E77D7F" w:rsidRDefault="00E77D7F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AC3AF6" w14:textId="77777777" w:rsidR="00E77D7F" w:rsidRDefault="00E77D7F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B5EC28A" w14:textId="77777777" w:rsidR="00E77D7F" w:rsidRDefault="00E77D7F" w:rsidP="00891DCF"/>
        </w:tc>
      </w:tr>
      <w:tr w:rsidR="00E77D7F" w:rsidRPr="005114CE" w14:paraId="65E1F0AC" w14:textId="77777777" w:rsidTr="00891DCF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2EDCD838" w14:textId="77777777" w:rsidR="00E77D7F" w:rsidRPr="005114CE" w:rsidRDefault="00E77D7F" w:rsidP="00891DCF">
            <w:r w:rsidRPr="005114CE">
              <w:lastRenderedPageBreak/>
              <w:t>Full Name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95FAF96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16E00621" w14:textId="77777777" w:rsidR="00E77D7F" w:rsidRPr="005114CE" w:rsidRDefault="00E77D7F" w:rsidP="00891DCF">
            <w:pPr>
              <w:pStyle w:val="Heading4"/>
              <w:outlineLvl w:val="3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B57E466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1C5C01C7" w14:textId="77777777" w:rsidTr="00891DCF">
        <w:trPr>
          <w:trHeight w:val="360"/>
        </w:trPr>
        <w:tc>
          <w:tcPr>
            <w:tcW w:w="1072" w:type="dxa"/>
          </w:tcPr>
          <w:p w14:paraId="27DAEB99" w14:textId="77777777" w:rsidR="00E77D7F" w:rsidRPr="005114CE" w:rsidRDefault="00E77D7F" w:rsidP="00891DCF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48D22C1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</w:tcPr>
          <w:p w14:paraId="057AF53F" w14:textId="77777777" w:rsidR="00E77D7F" w:rsidRPr="005114CE" w:rsidRDefault="00E77D7F" w:rsidP="00891DCF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591F2F07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38FF1241" w14:textId="77777777" w:rsidTr="00891DCF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10BCE7CB" w14:textId="77777777" w:rsidR="00E77D7F" w:rsidRDefault="00E77D7F" w:rsidP="00891DCF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3A150893" w14:textId="77777777" w:rsidR="00E77D7F" w:rsidRPr="009C220D" w:rsidRDefault="00E77D7F" w:rsidP="00891DCF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3F6C139" w14:textId="77777777" w:rsidR="00E77D7F" w:rsidRPr="005114CE" w:rsidRDefault="00E77D7F" w:rsidP="00891DCF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C5F8F09" w14:textId="77777777" w:rsidR="00E77D7F" w:rsidRPr="009C220D" w:rsidRDefault="00E77D7F" w:rsidP="00891DCF">
            <w:pPr>
              <w:pStyle w:val="FieldText"/>
            </w:pPr>
          </w:p>
        </w:tc>
      </w:tr>
      <w:tr w:rsidR="00E77D7F" w:rsidRPr="005114CE" w14:paraId="12BB8AB9" w14:textId="77777777" w:rsidTr="00692332">
        <w:trPr>
          <w:trHeight w:hRule="exact" w:val="280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6C141E" w14:textId="77777777" w:rsidR="00E77D7F" w:rsidRPr="005114CE" w:rsidRDefault="00E77D7F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4C87D5" w14:textId="77777777" w:rsidR="00E77D7F" w:rsidRDefault="00E77D7F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03D46B" w14:textId="77777777" w:rsidR="00E77D7F" w:rsidRDefault="00E77D7F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5F8BEC5" w14:textId="77777777" w:rsidR="00E77D7F" w:rsidRDefault="00E77D7F" w:rsidP="00891DCF"/>
        </w:tc>
      </w:tr>
    </w:tbl>
    <w:p w14:paraId="1B4A2B55" w14:textId="56127805" w:rsidR="0026424A" w:rsidRDefault="00145F64" w:rsidP="00145F64">
      <w:pPr>
        <w:pStyle w:val="Heading2"/>
        <w:tabs>
          <w:tab w:val="center" w:pos="5040"/>
          <w:tab w:val="right" w:pos="10080"/>
        </w:tabs>
        <w:jc w:val="left"/>
      </w:pPr>
      <w:r>
        <w:tab/>
      </w:r>
      <w:r w:rsidR="0026424A">
        <w:t>Qualifications and Attachments</w:t>
      </w:r>
      <w:r>
        <w:tab/>
      </w:r>
    </w:p>
    <w:p w14:paraId="7CC83847" w14:textId="6A2078FB" w:rsidR="0026424A" w:rsidRDefault="0026424A" w:rsidP="0026424A">
      <w:pPr>
        <w:pStyle w:val="Italic"/>
      </w:pPr>
      <w:r>
        <w:t>Qualifications</w:t>
      </w:r>
      <w:r w:rsidR="00251EA7">
        <w:t>:</w:t>
      </w:r>
    </w:p>
    <w:p w14:paraId="7ACE342F" w14:textId="41FAF4F7" w:rsidR="00251EA7" w:rsidRDefault="00251EA7" w:rsidP="00251EA7">
      <w:pPr>
        <w:pStyle w:val="Italic"/>
        <w:numPr>
          <w:ilvl w:val="0"/>
          <w:numId w:val="12"/>
        </w:numPr>
        <w:rPr>
          <w:i w:val="0"/>
          <w:iCs/>
        </w:rPr>
      </w:pPr>
      <w:r>
        <w:rPr>
          <w:i w:val="0"/>
          <w:iCs/>
        </w:rPr>
        <w:t xml:space="preserve">Must be a resident of one of the following counties: </w:t>
      </w:r>
      <w:r w:rsidRPr="00251EA7">
        <w:rPr>
          <w:i w:val="0"/>
          <w:iCs/>
        </w:rPr>
        <w:t>Iron, Madison, Perry, Reynolds, St. Francois and Washington.</w:t>
      </w:r>
    </w:p>
    <w:p w14:paraId="539483AB" w14:textId="7D1529F3" w:rsidR="00251EA7" w:rsidRDefault="00251EA7" w:rsidP="00251EA7">
      <w:pPr>
        <w:pStyle w:val="Italic"/>
        <w:numPr>
          <w:ilvl w:val="0"/>
          <w:numId w:val="12"/>
        </w:numPr>
        <w:rPr>
          <w:i w:val="0"/>
          <w:iCs/>
        </w:rPr>
      </w:pPr>
      <w:r>
        <w:rPr>
          <w:i w:val="0"/>
          <w:iCs/>
        </w:rPr>
        <w:t>High school graduate or completion of HiSet requirements</w:t>
      </w:r>
    </w:p>
    <w:p w14:paraId="2FF7419F" w14:textId="77777777" w:rsidR="00E77D7F" w:rsidRPr="00E77D7F" w:rsidRDefault="00E77D7F" w:rsidP="00E77D7F">
      <w:pPr>
        <w:pStyle w:val="Italic"/>
        <w:ind w:left="720"/>
        <w:rPr>
          <w:i w:val="0"/>
          <w:iCs/>
          <w:sz w:val="6"/>
          <w:szCs w:val="6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26424A" w:rsidRPr="005114CE" w14:paraId="615D066C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7C8993" w14:textId="77777777" w:rsidR="0026424A" w:rsidRPr="005114CE" w:rsidRDefault="0026424A" w:rsidP="00891DCF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B6BC45" w14:textId="77777777" w:rsidR="0026424A" w:rsidRDefault="0026424A" w:rsidP="00891DCF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61842D" w14:textId="77777777" w:rsidR="0026424A" w:rsidRDefault="0026424A" w:rsidP="00891DCF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187568" w14:textId="77777777" w:rsidR="0026424A" w:rsidRDefault="0026424A" w:rsidP="00891DCF"/>
        </w:tc>
      </w:tr>
    </w:tbl>
    <w:p w14:paraId="076D22D7" w14:textId="6417A1E4" w:rsidR="0026424A" w:rsidRDefault="00251EA7" w:rsidP="0026424A">
      <w:pPr>
        <w:pStyle w:val="Italic"/>
      </w:pPr>
      <w:r>
        <w:t xml:space="preserve">Attachments: </w:t>
      </w:r>
      <w:r w:rsidR="0026424A">
        <w:t>The following must be attached to your completed application</w:t>
      </w:r>
    </w:p>
    <w:p w14:paraId="12A8B093" w14:textId="2EB25945" w:rsidR="0026424A" w:rsidRDefault="0026424A" w:rsidP="0026424A">
      <w:pPr>
        <w:pStyle w:val="Italic"/>
        <w:numPr>
          <w:ilvl w:val="0"/>
          <w:numId w:val="11"/>
        </w:numPr>
        <w:rPr>
          <w:i w:val="0"/>
          <w:iCs/>
        </w:rPr>
      </w:pPr>
      <w:r>
        <w:rPr>
          <w:i w:val="0"/>
          <w:iCs/>
        </w:rPr>
        <w:t>Two letters of reference</w:t>
      </w:r>
    </w:p>
    <w:p w14:paraId="0B176923" w14:textId="09AD5EF8" w:rsidR="0026424A" w:rsidRDefault="0026424A" w:rsidP="0026424A">
      <w:pPr>
        <w:pStyle w:val="Italic"/>
        <w:numPr>
          <w:ilvl w:val="0"/>
          <w:numId w:val="11"/>
        </w:numPr>
        <w:rPr>
          <w:i w:val="0"/>
          <w:iCs/>
        </w:rPr>
      </w:pPr>
      <w:r>
        <w:rPr>
          <w:i w:val="0"/>
          <w:iCs/>
        </w:rPr>
        <w:t>Resume</w:t>
      </w:r>
    </w:p>
    <w:p w14:paraId="5B2108F7" w14:textId="356D662B" w:rsidR="0026424A" w:rsidRPr="0026424A" w:rsidRDefault="0026424A" w:rsidP="0026424A">
      <w:pPr>
        <w:pStyle w:val="Italic"/>
        <w:numPr>
          <w:ilvl w:val="0"/>
          <w:numId w:val="11"/>
        </w:numPr>
        <w:rPr>
          <w:i w:val="0"/>
          <w:iCs/>
        </w:rPr>
      </w:pPr>
      <w:r>
        <w:rPr>
          <w:i w:val="0"/>
          <w:iCs/>
        </w:rPr>
        <w:t>Essay on your personal career goals</w:t>
      </w:r>
      <w:r w:rsidR="00145F64">
        <w:rPr>
          <w:i w:val="0"/>
          <w:iCs/>
        </w:rPr>
        <w:t xml:space="preserve">, </w:t>
      </w:r>
      <w:r>
        <w:rPr>
          <w:i w:val="0"/>
          <w:iCs/>
        </w:rPr>
        <w:t>why the WORC Scholarship is of interest to you</w:t>
      </w:r>
      <w:r w:rsidR="00145F64">
        <w:rPr>
          <w:i w:val="0"/>
          <w:iCs/>
        </w:rPr>
        <w:t>, what courses you will be taking, and current enrollment/acceptance status (</w:t>
      </w:r>
      <w:r>
        <w:rPr>
          <w:i w:val="0"/>
          <w:iCs/>
        </w:rPr>
        <w:t xml:space="preserve">500 words </w:t>
      </w:r>
      <w:r w:rsidR="00145F64">
        <w:rPr>
          <w:i w:val="0"/>
          <w:iCs/>
        </w:rPr>
        <w:t xml:space="preserve">or </w:t>
      </w:r>
      <w:r w:rsidR="004A58E9">
        <w:rPr>
          <w:i w:val="0"/>
          <w:iCs/>
        </w:rPr>
        <w:t>approximately one page</w:t>
      </w:r>
      <w:r w:rsidR="00145F64">
        <w:rPr>
          <w:i w:val="0"/>
          <w:iCs/>
        </w:rPr>
        <w:t>)</w:t>
      </w:r>
    </w:p>
    <w:p w14:paraId="79F52710" w14:textId="77777777" w:rsidR="00871876" w:rsidRDefault="00871876" w:rsidP="00871876">
      <w:pPr>
        <w:pStyle w:val="Heading2"/>
      </w:pPr>
      <w:r w:rsidRPr="009C220D">
        <w:t>Disclaimer and Signature</w:t>
      </w:r>
    </w:p>
    <w:p w14:paraId="4CE8864D" w14:textId="7AA54741" w:rsidR="00871876" w:rsidRPr="005114CE" w:rsidRDefault="00871876" w:rsidP="00490804">
      <w:pPr>
        <w:pStyle w:val="Italic"/>
      </w:pPr>
      <w:r w:rsidRPr="005114CE">
        <w:t xml:space="preserve">I certify that my answers are true and complete to the best of my knowledge. </w:t>
      </w:r>
    </w:p>
    <w:p w14:paraId="0F750A9F" w14:textId="3ABD0DB8" w:rsidR="00871876" w:rsidRPr="00871876" w:rsidRDefault="00871876" w:rsidP="00490804">
      <w:pPr>
        <w:pStyle w:val="Italic"/>
      </w:pPr>
      <w:r w:rsidRPr="005114CE">
        <w:t xml:space="preserve">If this application leads to </w:t>
      </w:r>
      <w:r w:rsidR="00A64E89">
        <w:t>a scholarship</w:t>
      </w:r>
      <w:r w:rsidRPr="005114CE">
        <w:t xml:space="preserve">, I understand that false or misleading information in my application may result in </w:t>
      </w:r>
      <w:r w:rsidR="00A64E89">
        <w:t>loss of scholarship</w:t>
      </w:r>
      <w:r w:rsidRPr="005114CE">
        <w:t>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6AD91B8C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182536A7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66AE63AE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4B330132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7EC1C615" w14:textId="77777777" w:rsidR="000D2539" w:rsidRPr="005114CE" w:rsidRDefault="000D2539" w:rsidP="00682C69">
            <w:pPr>
              <w:pStyle w:val="FieldText"/>
            </w:pPr>
          </w:p>
        </w:tc>
      </w:tr>
    </w:tbl>
    <w:p w14:paraId="2602B6E2" w14:textId="1DE8BD73" w:rsidR="005F6E87" w:rsidRPr="004A58E9" w:rsidRDefault="005F6E87" w:rsidP="004E34C6">
      <w:pPr>
        <w:rPr>
          <w:sz w:val="8"/>
          <w:szCs w:val="12"/>
        </w:rPr>
      </w:pPr>
    </w:p>
    <w:p w14:paraId="04B8A5D2" w14:textId="77777777" w:rsidR="004A58E9" w:rsidRPr="00E77D7F" w:rsidRDefault="004A58E9" w:rsidP="004E34C6">
      <w:pPr>
        <w:rPr>
          <w:sz w:val="8"/>
          <w:szCs w:val="12"/>
        </w:rPr>
      </w:pPr>
    </w:p>
    <w:p w14:paraId="17723DDA" w14:textId="0352C5BB" w:rsidR="00000688" w:rsidRDefault="00000688" w:rsidP="00000688">
      <w:pPr>
        <w:pStyle w:val="Heading2"/>
      </w:pPr>
      <w:r>
        <w:t>To be completed by Reviewer</w:t>
      </w:r>
    </w:p>
    <w:p w14:paraId="49D5C231" w14:textId="3ABE0FE1" w:rsidR="004A58E9" w:rsidRDefault="004A58E9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Qualifications met</w:t>
      </w:r>
    </w:p>
    <w:p w14:paraId="5E20E633" w14:textId="7E6A8A95" w:rsidR="00E77D7F" w:rsidRDefault="00000688" w:rsidP="00E77D7F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Reference</w:t>
      </w:r>
      <w:r w:rsidR="00E77D7F">
        <w:rPr>
          <w:i w:val="0"/>
          <w:iCs/>
        </w:rPr>
        <w:t>s contacted</w:t>
      </w:r>
    </w:p>
    <w:p w14:paraId="517D4834" w14:textId="5F272DCE" w:rsidR="00E77D7F" w:rsidRPr="00E77D7F" w:rsidRDefault="00E77D7F" w:rsidP="00E77D7F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Employer(s) contacted</w:t>
      </w:r>
    </w:p>
    <w:p w14:paraId="2AEEF592" w14:textId="3A44ED56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>Resume received</w:t>
      </w:r>
    </w:p>
    <w:p w14:paraId="0151C59A" w14:textId="06B998AA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 xml:space="preserve">Essay received </w:t>
      </w:r>
    </w:p>
    <w:p w14:paraId="6CE368BA" w14:textId="3AA109FA" w:rsidR="00000688" w:rsidRDefault="00000688" w:rsidP="00000688">
      <w:pPr>
        <w:pStyle w:val="Italic"/>
        <w:numPr>
          <w:ilvl w:val="0"/>
          <w:numId w:val="13"/>
        </w:numPr>
        <w:rPr>
          <w:i w:val="0"/>
          <w:iCs/>
        </w:rPr>
      </w:pPr>
      <w:r>
        <w:rPr>
          <w:i w:val="0"/>
          <w:iCs/>
        </w:rPr>
        <w:t xml:space="preserve">Recommend for scholarship |  Amount of Award: </w:t>
      </w:r>
      <w:r w:rsidR="004A58E9">
        <w:rPr>
          <w:i w:val="0"/>
          <w:iCs/>
        </w:rPr>
        <w:t>$</w:t>
      </w:r>
      <w:r>
        <w:rPr>
          <w:i w:val="0"/>
          <w:iCs/>
        </w:rPr>
        <w:t>___________</w:t>
      </w:r>
      <w:r w:rsidR="004A58E9">
        <w:rPr>
          <w:i w:val="0"/>
          <w:iCs/>
        </w:rPr>
        <w:t>___</w:t>
      </w:r>
    </w:p>
    <w:p w14:paraId="509AAABF" w14:textId="71F2BADB" w:rsidR="004A58E9" w:rsidRPr="004A58E9" w:rsidRDefault="00000688" w:rsidP="00113B44">
      <w:pPr>
        <w:pStyle w:val="Italic"/>
        <w:numPr>
          <w:ilvl w:val="0"/>
          <w:numId w:val="13"/>
        </w:numPr>
        <w:rPr>
          <w:i w:val="0"/>
        </w:rPr>
      </w:pPr>
      <w:r w:rsidRPr="004A58E9">
        <w:rPr>
          <w:i w:val="0"/>
        </w:rPr>
        <w:t xml:space="preserve">Not recommended for scholarship </w:t>
      </w:r>
    </w:p>
    <w:p w14:paraId="70784CF4" w14:textId="4A5D2A3C" w:rsidR="004A58E9" w:rsidRDefault="004A58E9" w:rsidP="00000688">
      <w:pPr>
        <w:pStyle w:val="Italic"/>
        <w:spacing w:before="0" w:after="0"/>
        <w:rPr>
          <w:i w:val="0"/>
          <w:iCs/>
        </w:rPr>
      </w:pPr>
      <w:r>
        <w:rPr>
          <w:i w:val="0"/>
          <w:i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2A1390" wp14:editId="4EADB9B5">
                <wp:simplePos x="0" y="0"/>
                <wp:positionH relativeFrom="column">
                  <wp:posOffset>476250</wp:posOffset>
                </wp:positionH>
                <wp:positionV relativeFrom="paragraph">
                  <wp:posOffset>76835</wp:posOffset>
                </wp:positionV>
                <wp:extent cx="5543550" cy="132397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0" cy="1323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17677" w14:textId="29F442C3" w:rsidR="004A58E9" w:rsidRDefault="004A58E9" w:rsidP="004A58E9">
                            <w:pPr>
                              <w:pStyle w:val="Italic"/>
                              <w:rPr>
                                <w:i w:val="0"/>
                                <w:iCs/>
                              </w:rPr>
                            </w:pPr>
                            <w:r>
                              <w:rPr>
                                <w:i w:val="0"/>
                                <w:iCs/>
                              </w:rPr>
                              <w:t>Reason for decline:</w:t>
                            </w:r>
                          </w:p>
                          <w:p w14:paraId="7AAA9BAD" w14:textId="77777777" w:rsidR="004A58E9" w:rsidRDefault="004A58E9" w:rsidP="004A58E9">
                            <w:pPr>
                              <w:pStyle w:val="Italic"/>
                              <w:spacing w:before="0" w:after="0"/>
                              <w:rPr>
                                <w:i w:val="0"/>
                                <w:iCs/>
                              </w:rPr>
                            </w:pPr>
                          </w:p>
                          <w:p w14:paraId="394616C6" w14:textId="77777777" w:rsidR="004A58E9" w:rsidRDefault="004A58E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2A139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7.5pt;margin-top:6.05pt;width:436.5pt;height:10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" fillcolor="white [3201]" strokeweight=".5pt">
                <v:textbox>
                  <w:txbxContent>
                    <w:p w14:paraId="4D817677" w14:textId="29F442C3" w:rsidR="004A58E9" w:rsidRDefault="004A58E9" w:rsidP="004A58E9">
                      <w:pPr>
                        <w:pStyle w:val="Italic"/>
                        <w:rPr>
                          <w:i w:val="0"/>
                          <w:iCs/>
                        </w:rPr>
                      </w:pPr>
                      <w:r>
                        <w:rPr>
                          <w:i w:val="0"/>
                          <w:iCs/>
                        </w:rPr>
                        <w:t>Reason for decline:</w:t>
                      </w:r>
                    </w:p>
                    <w:p w14:paraId="7AAA9BAD" w14:textId="77777777" w:rsidR="004A58E9" w:rsidRDefault="004A58E9" w:rsidP="004A58E9">
                      <w:pPr>
                        <w:pStyle w:val="Italic"/>
                        <w:spacing w:before="0" w:after="0"/>
                        <w:rPr>
                          <w:i w:val="0"/>
                          <w:iCs/>
                        </w:rPr>
                      </w:pPr>
                    </w:p>
                    <w:p w14:paraId="394616C6" w14:textId="77777777" w:rsidR="004A58E9" w:rsidRDefault="004A58E9"/>
                  </w:txbxContent>
                </v:textbox>
              </v:shape>
            </w:pict>
          </mc:Fallback>
        </mc:AlternateContent>
      </w:r>
    </w:p>
    <w:p w14:paraId="78FA9C0E" w14:textId="0342B193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30A3088E" w14:textId="798BF33F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08FFA98E" w14:textId="53187531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6C54B303" w14:textId="77777777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1012BE0C" w14:textId="77777777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14A71BFF" w14:textId="3135F879" w:rsidR="00000688" w:rsidRDefault="00000688" w:rsidP="00000688">
      <w:pPr>
        <w:pStyle w:val="Italic"/>
        <w:spacing w:before="0" w:after="0"/>
        <w:rPr>
          <w:i w:val="0"/>
          <w:iCs/>
        </w:rPr>
      </w:pPr>
    </w:p>
    <w:p w14:paraId="7E8A118C" w14:textId="11D01A2A" w:rsidR="004A58E9" w:rsidRDefault="004A58E9" w:rsidP="00000688">
      <w:pPr>
        <w:pStyle w:val="Italic"/>
        <w:spacing w:before="0" w:after="0"/>
        <w:rPr>
          <w:i w:val="0"/>
          <w:iCs/>
        </w:rPr>
      </w:pPr>
    </w:p>
    <w:p w14:paraId="77888782" w14:textId="4BC386A7" w:rsidR="004A58E9" w:rsidRDefault="004A58E9" w:rsidP="00000688">
      <w:pPr>
        <w:pStyle w:val="Italic"/>
        <w:spacing w:before="0" w:after="0"/>
        <w:rPr>
          <w:i w:val="0"/>
          <w:iCs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00688" w:rsidRPr="005114CE" w14:paraId="77F049B4" w14:textId="77777777" w:rsidTr="00891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0FC9D6E3" w14:textId="4D45835A" w:rsidR="004A58E9" w:rsidRDefault="004A58E9" w:rsidP="00891DCF"/>
          <w:p w14:paraId="7ECCF912" w14:textId="187C1E87" w:rsidR="004A58E9" w:rsidRDefault="004A58E9" w:rsidP="00891DCF"/>
          <w:p w14:paraId="6395E985" w14:textId="77777777" w:rsidR="004A58E9" w:rsidRDefault="004A58E9" w:rsidP="00891DCF">
            <w:pPr>
              <w:rPr>
                <w:bCs w:val="0"/>
              </w:rPr>
            </w:pPr>
          </w:p>
          <w:p w14:paraId="2E638E6D" w14:textId="6FAB633D" w:rsidR="004A58E9" w:rsidRDefault="004A58E9" w:rsidP="00891DCF">
            <w:pPr>
              <w:rPr>
                <w:bCs w:val="0"/>
              </w:rPr>
            </w:pPr>
            <w:r>
              <w:rPr>
                <w:bCs w:val="0"/>
              </w:rPr>
              <w:t>Reviewer</w:t>
            </w:r>
          </w:p>
          <w:p w14:paraId="1F3FD132" w14:textId="1C7E2524" w:rsidR="00000688" w:rsidRPr="005114CE" w:rsidRDefault="00000688" w:rsidP="00891DCF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6E493E1B" w14:textId="77777777" w:rsidR="00000688" w:rsidRPr="005114CE" w:rsidRDefault="00000688" w:rsidP="00891DCF">
            <w:pPr>
              <w:pStyle w:val="FieldText"/>
            </w:pPr>
          </w:p>
        </w:tc>
        <w:tc>
          <w:tcPr>
            <w:tcW w:w="674" w:type="dxa"/>
          </w:tcPr>
          <w:p w14:paraId="0AE094F0" w14:textId="77777777" w:rsidR="00000688" w:rsidRPr="005114CE" w:rsidRDefault="00000688" w:rsidP="00891DCF">
            <w:pPr>
              <w:pStyle w:val="Heading4"/>
              <w:outlineLvl w:val="3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64BE69DE" w14:textId="77777777" w:rsidR="00000688" w:rsidRPr="005114CE" w:rsidRDefault="00000688" w:rsidP="00891DCF">
            <w:pPr>
              <w:pStyle w:val="FieldText"/>
            </w:pPr>
          </w:p>
        </w:tc>
      </w:tr>
    </w:tbl>
    <w:p w14:paraId="58487959" w14:textId="77777777" w:rsidR="00000688" w:rsidRPr="004E34C6" w:rsidRDefault="00000688" w:rsidP="00000688"/>
    <w:p w14:paraId="55F447C5" w14:textId="77777777" w:rsidR="00000688" w:rsidRPr="004E34C6" w:rsidRDefault="00000688" w:rsidP="004E34C6"/>
    <w:sectPr w:rsidR="00000688" w:rsidRPr="004E34C6" w:rsidSect="00BC0AB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432" w:right="1080" w:bottom="432" w:left="108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02F92" w14:textId="77777777" w:rsidR="00523C21" w:rsidRDefault="00523C21" w:rsidP="00176E67">
      <w:r>
        <w:separator/>
      </w:r>
    </w:p>
  </w:endnote>
  <w:endnote w:type="continuationSeparator" w:id="0">
    <w:p w14:paraId="67C79A9C" w14:textId="77777777" w:rsidR="00523C21" w:rsidRDefault="00523C21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CB0B5" w14:textId="77777777" w:rsidR="004D69F0" w:rsidRDefault="004D69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631626"/>
      <w:docPartObj>
        <w:docPartGallery w:val="Page Numbers (Bottom of Page)"/>
        <w:docPartUnique/>
      </w:docPartObj>
    </w:sdtPr>
    <w:sdtContent>
      <w:p w14:paraId="7768826D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2AD98" w14:textId="77777777" w:rsidR="004D69F0" w:rsidRDefault="004D69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D5FB7" w14:textId="77777777" w:rsidR="00523C21" w:rsidRDefault="00523C21" w:rsidP="00176E67">
      <w:r>
        <w:separator/>
      </w:r>
    </w:p>
  </w:footnote>
  <w:footnote w:type="continuationSeparator" w:id="0">
    <w:p w14:paraId="058C3A46" w14:textId="77777777" w:rsidR="00523C21" w:rsidRDefault="00523C21" w:rsidP="00176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627CE" w14:textId="77777777" w:rsidR="004D69F0" w:rsidRDefault="004D69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D78E2" w14:textId="41EFB895" w:rsidR="004D69F0" w:rsidRDefault="004D69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1FC99" w14:textId="77777777" w:rsidR="004D69F0" w:rsidRDefault="004D69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187D22"/>
    <w:multiLevelType w:val="hybridMultilevel"/>
    <w:tmpl w:val="C7FE0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60353A"/>
    <w:multiLevelType w:val="hybridMultilevel"/>
    <w:tmpl w:val="BB4E56F6"/>
    <w:lvl w:ilvl="0" w:tplc="8374936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E513C3"/>
    <w:multiLevelType w:val="hybridMultilevel"/>
    <w:tmpl w:val="B1326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91259">
    <w:abstractNumId w:val="9"/>
  </w:num>
  <w:num w:numId="2" w16cid:durableId="1263874483">
    <w:abstractNumId w:val="7"/>
  </w:num>
  <w:num w:numId="3" w16cid:durableId="551305487">
    <w:abstractNumId w:val="6"/>
  </w:num>
  <w:num w:numId="4" w16cid:durableId="1383140279">
    <w:abstractNumId w:val="5"/>
  </w:num>
  <w:num w:numId="5" w16cid:durableId="558512902">
    <w:abstractNumId w:val="4"/>
  </w:num>
  <w:num w:numId="6" w16cid:durableId="2071682899">
    <w:abstractNumId w:val="8"/>
  </w:num>
  <w:num w:numId="7" w16cid:durableId="1102452880">
    <w:abstractNumId w:val="3"/>
  </w:num>
  <w:num w:numId="8" w16cid:durableId="576281526">
    <w:abstractNumId w:val="2"/>
  </w:num>
  <w:num w:numId="9" w16cid:durableId="1604915312">
    <w:abstractNumId w:val="1"/>
  </w:num>
  <w:num w:numId="10" w16cid:durableId="444689389">
    <w:abstractNumId w:val="0"/>
  </w:num>
  <w:num w:numId="11" w16cid:durableId="1806123266">
    <w:abstractNumId w:val="10"/>
  </w:num>
  <w:num w:numId="12" w16cid:durableId="920992640">
    <w:abstractNumId w:val="12"/>
  </w:num>
  <w:num w:numId="13" w16cid:durableId="34158988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TAysjA0NzY0NTZU0lEKTi0uzszPAykwrAUAk/tKvCwAAAA="/>
  </w:docVars>
  <w:rsids>
    <w:rsidRoot w:val="00506BB6"/>
    <w:rsid w:val="00000688"/>
    <w:rsid w:val="000071F7"/>
    <w:rsid w:val="00010B00"/>
    <w:rsid w:val="0002798A"/>
    <w:rsid w:val="00083002"/>
    <w:rsid w:val="00087B85"/>
    <w:rsid w:val="000A01F1"/>
    <w:rsid w:val="000A3C91"/>
    <w:rsid w:val="000B08DD"/>
    <w:rsid w:val="000C1163"/>
    <w:rsid w:val="000C797A"/>
    <w:rsid w:val="000D2539"/>
    <w:rsid w:val="000D2BB8"/>
    <w:rsid w:val="000F2550"/>
    <w:rsid w:val="000F2DF4"/>
    <w:rsid w:val="000F6783"/>
    <w:rsid w:val="0011365F"/>
    <w:rsid w:val="00120C95"/>
    <w:rsid w:val="00145F64"/>
    <w:rsid w:val="0014663E"/>
    <w:rsid w:val="00176E67"/>
    <w:rsid w:val="00180664"/>
    <w:rsid w:val="001903F7"/>
    <w:rsid w:val="0019395E"/>
    <w:rsid w:val="001D6B76"/>
    <w:rsid w:val="00211828"/>
    <w:rsid w:val="00250014"/>
    <w:rsid w:val="00251EA7"/>
    <w:rsid w:val="0026424A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42B4"/>
    <w:rsid w:val="00317005"/>
    <w:rsid w:val="00330050"/>
    <w:rsid w:val="00335259"/>
    <w:rsid w:val="003929F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945AB"/>
    <w:rsid w:val="004A1437"/>
    <w:rsid w:val="004A4198"/>
    <w:rsid w:val="004A54EA"/>
    <w:rsid w:val="004A58E9"/>
    <w:rsid w:val="004B0578"/>
    <w:rsid w:val="004D69F0"/>
    <w:rsid w:val="004E34C6"/>
    <w:rsid w:val="004F62AD"/>
    <w:rsid w:val="00501AE8"/>
    <w:rsid w:val="00504B65"/>
    <w:rsid w:val="00506BB6"/>
    <w:rsid w:val="005114CE"/>
    <w:rsid w:val="0052122B"/>
    <w:rsid w:val="00523C21"/>
    <w:rsid w:val="005557F6"/>
    <w:rsid w:val="00563778"/>
    <w:rsid w:val="005B4AE2"/>
    <w:rsid w:val="005E63CC"/>
    <w:rsid w:val="005F6E87"/>
    <w:rsid w:val="00602863"/>
    <w:rsid w:val="00607FED"/>
    <w:rsid w:val="00613129"/>
    <w:rsid w:val="00617C65"/>
    <w:rsid w:val="0063459A"/>
    <w:rsid w:val="0064785A"/>
    <w:rsid w:val="0066126B"/>
    <w:rsid w:val="00682C69"/>
    <w:rsid w:val="00692332"/>
    <w:rsid w:val="006D2635"/>
    <w:rsid w:val="006D779C"/>
    <w:rsid w:val="006E130D"/>
    <w:rsid w:val="006E4F63"/>
    <w:rsid w:val="006E729E"/>
    <w:rsid w:val="00722A00"/>
    <w:rsid w:val="00724FA4"/>
    <w:rsid w:val="007325A9"/>
    <w:rsid w:val="00746E5B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64E89"/>
    <w:rsid w:val="00A74F99"/>
    <w:rsid w:val="00A82BA3"/>
    <w:rsid w:val="00A94ACC"/>
    <w:rsid w:val="00AA2EA7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BC0ABA"/>
    <w:rsid w:val="00BD103E"/>
    <w:rsid w:val="00C079CA"/>
    <w:rsid w:val="00C45FDA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42FD3"/>
    <w:rsid w:val="00D55AFA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77D7F"/>
    <w:rsid w:val="00E87396"/>
    <w:rsid w:val="00E96F6F"/>
    <w:rsid w:val="00EB478A"/>
    <w:rsid w:val="00EC42A3"/>
    <w:rsid w:val="00F32B4C"/>
    <w:rsid w:val="00F83033"/>
    <w:rsid w:val="00F966AA"/>
    <w:rsid w:val="00FA6695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5795047A"/>
  <w15:docId w15:val="{B6D97EF4-A909-47D3-A221-B6CF48159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006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ris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19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Doris</dc:creator>
  <cp:lastModifiedBy>Shelby Cox</cp:lastModifiedBy>
  <cp:revision>5</cp:revision>
  <cp:lastPrinted>2002-05-23T18:14:00Z</cp:lastPrinted>
  <dcterms:created xsi:type="dcterms:W3CDTF">2022-10-28T17:04:00Z</dcterms:created>
  <dcterms:modified xsi:type="dcterms:W3CDTF">2022-10-28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